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29cbd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54ceee40-a156-42f1-8204-2b60ec723c4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6666e246-d625-4b9c-8727-af29c9db4e0c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2:06Z</dcterms:created>
  <dcterms:modified xsi:type="dcterms:W3CDTF">2023-07-24T20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